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B1BC6" w14:textId="66CA5023" w:rsidR="00F126BE" w:rsidRDefault="00045406" w:rsidP="00045406">
      <w:pPr>
        <w:jc w:val="center"/>
        <w:rPr>
          <w:b/>
          <w:bCs/>
          <w:sz w:val="28"/>
          <w:szCs w:val="28"/>
          <w:u w:val="single"/>
        </w:rPr>
      </w:pPr>
      <w:r w:rsidRPr="00045406">
        <w:rPr>
          <w:b/>
          <w:bCs/>
          <w:sz w:val="28"/>
          <w:szCs w:val="28"/>
          <w:u w:val="single"/>
        </w:rPr>
        <w:t xml:space="preserve">Excel Assignment </w:t>
      </w:r>
      <w:r>
        <w:rPr>
          <w:b/>
          <w:bCs/>
          <w:sz w:val="28"/>
          <w:szCs w:val="28"/>
          <w:u w:val="single"/>
        </w:rPr>
        <w:t>–</w:t>
      </w:r>
      <w:r w:rsidRPr="00045406">
        <w:rPr>
          <w:b/>
          <w:bCs/>
          <w:sz w:val="28"/>
          <w:szCs w:val="28"/>
          <w:u w:val="single"/>
        </w:rPr>
        <w:t xml:space="preserve"> 12</w:t>
      </w:r>
    </w:p>
    <w:p w14:paraId="64C5A362" w14:textId="0D19C730" w:rsidR="00045406" w:rsidRDefault="00045406" w:rsidP="00045406">
      <w:pPr>
        <w:rPr>
          <w:b/>
          <w:bCs/>
          <w:sz w:val="28"/>
          <w:szCs w:val="28"/>
          <w:u w:val="single"/>
        </w:rPr>
      </w:pPr>
    </w:p>
    <w:p w14:paraId="30FB3516" w14:textId="7DB0B601" w:rsidR="00045406" w:rsidRDefault="00045406" w:rsidP="00045406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BEC0D3D" wp14:editId="4C0F2FFC">
            <wp:extent cx="5647267" cy="14910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7919" t="27313" r="27317" b="51675"/>
                    <a:stretch/>
                  </pic:blipFill>
                  <pic:spPr bwMode="auto">
                    <a:xfrm>
                      <a:off x="0" y="0"/>
                      <a:ext cx="5688127" cy="15018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32DEF" w14:textId="294A48BC" w:rsidR="00045406" w:rsidRPr="00AD2DAA" w:rsidRDefault="00045406" w:rsidP="00045406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AD2DAA">
        <w:rPr>
          <w:rFonts w:cstheme="minorHAnsi"/>
          <w:b/>
          <w:bCs/>
          <w:sz w:val="24"/>
          <w:szCs w:val="24"/>
        </w:rPr>
        <w:t>1. What is the total amount of stationary bought from Madhya Pradesh?</w:t>
      </w:r>
    </w:p>
    <w:p w14:paraId="14206CBE" w14:textId="3BF014A3" w:rsidR="00045406" w:rsidRPr="00AD2DAA" w:rsidRDefault="00045406" w:rsidP="00045406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  <w:r w:rsidRPr="00045406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1</w:t>
      </w: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,</w:t>
      </w:r>
      <w:r w:rsidRPr="00045406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76</w:t>
      </w: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,</w:t>
      </w:r>
      <w:r w:rsidRPr="00045406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971</w:t>
      </w:r>
    </w:p>
    <w:p w14:paraId="04548A3C" w14:textId="3A47CB2E" w:rsidR="00045406" w:rsidRPr="00AD2DAA" w:rsidRDefault="00045406" w:rsidP="00045406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</w:p>
    <w:p w14:paraId="44CADADF" w14:textId="06224A71" w:rsidR="00045406" w:rsidRPr="00AD2DAA" w:rsidRDefault="00045406" w:rsidP="00045406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2. What is the total count of stationary bought from Tamilnadu?</w:t>
      </w:r>
    </w:p>
    <w:p w14:paraId="6C8E83ED" w14:textId="326801C0" w:rsidR="00045406" w:rsidRPr="00AD2DAA" w:rsidRDefault="00045406" w:rsidP="00045406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</w:p>
    <w:p w14:paraId="342A56EF" w14:textId="7CFFE72D" w:rsidR="00045406" w:rsidRPr="00AD2DAA" w:rsidRDefault="00045406" w:rsidP="00045406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AD2DAA">
        <w:rPr>
          <w:rFonts w:eastAsia="Times New Roman" w:cstheme="minorHAnsi"/>
          <w:color w:val="000000"/>
          <w:sz w:val="24"/>
          <w:szCs w:val="24"/>
          <w:lang w:eastAsia="en-IN"/>
        </w:rPr>
        <w:t xml:space="preserve">Count of stationary is </w:t>
      </w: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13</w:t>
      </w:r>
      <w:r w:rsidRPr="00AD2DAA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</w:p>
    <w:p w14:paraId="005492DA" w14:textId="5486AAE1" w:rsidR="00045406" w:rsidRPr="00AD2DAA" w:rsidRDefault="00045406" w:rsidP="00045406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</w:p>
    <w:p w14:paraId="0CECE656" w14:textId="47D3D8C3" w:rsidR="00045406" w:rsidRPr="00AD2DAA" w:rsidRDefault="00045406" w:rsidP="00045406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3. What is the total amount spent on footwear?</w:t>
      </w:r>
    </w:p>
    <w:p w14:paraId="252F9BB1" w14:textId="77777777" w:rsidR="00045406" w:rsidRPr="00AD2DAA" w:rsidRDefault="00045406" w:rsidP="00045406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</w:p>
    <w:p w14:paraId="47CCCAAC" w14:textId="4DD0E03F" w:rsidR="00045406" w:rsidRPr="00AD2DAA" w:rsidRDefault="00045406" w:rsidP="00045406">
      <w:pPr>
        <w:spacing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  <w:r w:rsidRPr="00AD2DAA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otal amount spent is </w:t>
      </w: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1</w:t>
      </w: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,</w:t>
      </w: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94</w:t>
      </w: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,</w:t>
      </w: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226</w:t>
      </w: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.</w:t>
      </w:r>
    </w:p>
    <w:p w14:paraId="6137AB53" w14:textId="77777777" w:rsidR="00045406" w:rsidRPr="00AD2DAA" w:rsidRDefault="00045406" w:rsidP="00045406">
      <w:pPr>
        <w:spacing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</w:p>
    <w:p w14:paraId="717DFC80" w14:textId="435562DB" w:rsidR="00045406" w:rsidRPr="00AD2DAA" w:rsidRDefault="00045406" w:rsidP="00045406">
      <w:pPr>
        <w:spacing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4. What is the total amount of money spent for stationary in July?</w:t>
      </w:r>
    </w:p>
    <w:p w14:paraId="14C16F4D" w14:textId="08567EF0" w:rsidR="00AD2DAA" w:rsidRPr="00AD2DAA" w:rsidRDefault="00AD2DAA" w:rsidP="00AD2DAA">
      <w:pPr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AD2DAA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otal amount of money spent for stationary in July was </w:t>
      </w:r>
      <w:r w:rsidRPr="00AD2DAA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  <w:t>53</w:t>
      </w:r>
      <w:r w:rsidRPr="00AD2DAA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  <w:t>,</w:t>
      </w:r>
      <w:r w:rsidRPr="00AD2DAA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  <w:t>398</w:t>
      </w:r>
      <w:r w:rsidRPr="00AD2DAA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.</w:t>
      </w:r>
    </w:p>
    <w:p w14:paraId="795070F6" w14:textId="1E0A7AEA" w:rsidR="00AD2DAA" w:rsidRPr="00AD2DAA" w:rsidRDefault="00AD2DAA" w:rsidP="00AD2DAA">
      <w:pPr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</w:p>
    <w:p w14:paraId="131A2C11" w14:textId="254EC67F" w:rsidR="00AD2DAA" w:rsidRPr="00AD2DAA" w:rsidRDefault="00AD2DAA" w:rsidP="00AD2DAA">
      <w:pP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</w:pPr>
      <w:r w:rsidRPr="00AD2DAA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  <w:t>5. What is the count of footwear that is coming from Delhi?</w:t>
      </w:r>
    </w:p>
    <w:p w14:paraId="5A21B813" w14:textId="2509B021" w:rsidR="00AD2DAA" w:rsidRPr="00AD2DAA" w:rsidRDefault="00AD2DAA" w:rsidP="00AD2DAA">
      <w:pPr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AD2DAA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Count of footwear coming from Delhi is </w:t>
      </w:r>
      <w:r w:rsidRPr="00AD2DAA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  <w:t>2</w:t>
      </w:r>
      <w:r w:rsidRPr="00AD2DAA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.</w:t>
      </w:r>
    </w:p>
    <w:p w14:paraId="7FB6B8E7" w14:textId="1FE06ABC" w:rsidR="00AD2DAA" w:rsidRDefault="00AD2DAA" w:rsidP="00AD2DAA">
      <w:pPr>
        <w:rPr>
          <w:rFonts w:ascii="Calibri" w:eastAsia="Times New Roman" w:hAnsi="Calibri" w:cs="Calibri"/>
          <w:color w:val="000000"/>
          <w:lang w:eastAsia="en-IN"/>
        </w:rPr>
      </w:pPr>
    </w:p>
    <w:p w14:paraId="3DBE4180" w14:textId="12373234" w:rsidR="00045406" w:rsidRDefault="00AD2DAA" w:rsidP="00AD2DAA">
      <w:pP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</w:pP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  <w:t>Results</w:t>
      </w:r>
    </w:p>
    <w:p w14:paraId="6A8DB58D" w14:textId="76C2B49B" w:rsidR="00AD2DAA" w:rsidRDefault="00AD2DAA" w:rsidP="00AD2DAA">
      <w:pPr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To make my analysis easy I made a pivot table which helped me to showcase the numbers in tabular form.</w:t>
      </w:r>
    </w:p>
    <w:p w14:paraId="26978B8E" w14:textId="1B38F40E" w:rsidR="00AD2DAA" w:rsidRPr="00AD2DAA" w:rsidRDefault="00AD2DAA" w:rsidP="00AD2DAA">
      <w:pPr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noProof/>
        </w:rPr>
        <w:lastRenderedPageBreak/>
        <w:drawing>
          <wp:inline distT="0" distB="0" distL="0" distR="0" wp14:anchorId="72F77188" wp14:editId="46A67F0D">
            <wp:extent cx="6171411" cy="3471333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89887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E3A0A" w14:textId="77777777" w:rsidR="00045406" w:rsidRPr="00045406" w:rsidRDefault="00045406" w:rsidP="00045406">
      <w:pPr>
        <w:spacing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</w:p>
    <w:p w14:paraId="4A3B38B9" w14:textId="77777777" w:rsidR="00045406" w:rsidRDefault="00045406" w:rsidP="00045406">
      <w:pPr>
        <w:spacing w:line="240" w:lineRule="auto"/>
        <w:rPr>
          <w:rFonts w:ascii="Calibri" w:eastAsia="Times New Roman" w:hAnsi="Calibri" w:cs="Calibri"/>
          <w:b/>
          <w:bCs/>
          <w:color w:val="000000"/>
          <w:lang w:eastAsia="en-IN"/>
        </w:rPr>
      </w:pPr>
    </w:p>
    <w:p w14:paraId="3343CD9E" w14:textId="4B33F4EC" w:rsidR="00045406" w:rsidRDefault="00045406" w:rsidP="00045406">
      <w:pPr>
        <w:rPr>
          <w:rFonts w:ascii="Calibri" w:eastAsia="Times New Roman" w:hAnsi="Calibri" w:cs="Calibri"/>
          <w:b/>
          <w:bCs/>
          <w:color w:val="000000"/>
          <w:lang w:eastAsia="en-IN"/>
        </w:rPr>
      </w:pPr>
    </w:p>
    <w:p w14:paraId="2347E95D" w14:textId="77777777" w:rsidR="00045406" w:rsidRPr="00045406" w:rsidRDefault="00045406" w:rsidP="00045406">
      <w:pPr>
        <w:rPr>
          <w:rFonts w:ascii="Calibri" w:eastAsia="Times New Roman" w:hAnsi="Calibri" w:cs="Calibri"/>
          <w:color w:val="000000"/>
          <w:lang w:eastAsia="en-IN"/>
        </w:rPr>
      </w:pPr>
    </w:p>
    <w:p w14:paraId="65B19693" w14:textId="52DADFD1" w:rsidR="00045406" w:rsidRPr="00045406" w:rsidRDefault="00045406" w:rsidP="00045406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</w:p>
    <w:sectPr w:rsidR="00045406" w:rsidRPr="000454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DE3tLA0MjY0NTVV0lEKTi0uzszPAykwrAUA49kAliwAAAA="/>
  </w:docVars>
  <w:rsids>
    <w:rsidRoot w:val="00045406"/>
    <w:rsid w:val="00045406"/>
    <w:rsid w:val="00AD2DAA"/>
    <w:rsid w:val="00F12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960FB"/>
  <w15:chartTrackingRefBased/>
  <w15:docId w15:val="{DCE26721-1F67-4E9B-9417-0FD4A2AC2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9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7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Jasrotia</dc:creator>
  <cp:keywords/>
  <dc:description/>
  <cp:lastModifiedBy>Sahil Jasrotia</cp:lastModifiedBy>
  <cp:revision>1</cp:revision>
  <dcterms:created xsi:type="dcterms:W3CDTF">2023-02-18T14:38:00Z</dcterms:created>
  <dcterms:modified xsi:type="dcterms:W3CDTF">2023-02-18T14:53:00Z</dcterms:modified>
</cp:coreProperties>
</file>